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odelo de Risco para Infecção do Sítio Cirúrgico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or Média ponderada do tempo da temperatura central Idade, Sexo, BMI, Score Charlson, Tipo de cirurgi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zão de Probabilidades (OR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lor 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C Inferi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C Superi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wa_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37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Fonte: Core Temperature Datase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44:46Z</dcterms:created>
  <dcterms:modified xsi:type="dcterms:W3CDTF">2024-10-16T11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